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2D24" w:rsidRDefault="00732121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4970E6" wp14:editId="447CF422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369909" cy="140398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9909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4FD9" w:rsidRDefault="00944FD9">
                            <w:r w:rsidRPr="00C22D24">
                              <w:rPr>
                                <w:b/>
                              </w:rPr>
                              <w:t>Directions</w:t>
                            </w:r>
                            <w:r>
                              <w:t>:  Using the cell phone templates below, create a cell phone for one of the characters from the novel.  Make sure that all of your choices are appropriate and relevant to that character. Include:</w:t>
                            </w:r>
                          </w:p>
                          <w:p w:rsidR="00944FD9" w:rsidRDefault="00944FD9">
                            <w:r>
                              <w:t>3-5 contacts; a background picture; 6 text messages; 3-4 “posts” on social media (Facebook); 4-5 songs with artists; at least 3 apps (specific to the character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501.55pt;height:110.55pt;z-index:251662336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" stroked="f">
                <v:textbox style="mso-fit-shape-to-text:t">
                  <w:txbxContent>
                    <w:p w:rsidR="00944FD9" w:rsidRDefault="00944FD9">
                      <w:r w:rsidRPr="00C22D24">
                        <w:rPr>
                          <w:b/>
                        </w:rPr>
                        <w:t>Directions</w:t>
                      </w:r>
                      <w:r>
                        <w:t>:  Using the cell phone templates below, create a cell phone for one of the characters from the novel.  Make sure that all of your choices are appropriate and relevant to that character. Include:</w:t>
                      </w:r>
                    </w:p>
                    <w:p w:rsidR="00944FD9" w:rsidRDefault="00944FD9">
                      <w:r>
                        <w:t>3-5 contacts; a background picture; 6 text messages; 3-4 “posts” on social media (Facebook); 4-5 songs with artists; at least 3 apps (specific to the character).</w:t>
                      </w:r>
                    </w:p>
                  </w:txbxContent>
                </v:textbox>
              </v:shape>
            </w:pict>
          </mc:Fallback>
        </mc:AlternateContent>
      </w:r>
    </w:p>
    <w:p w:rsidR="00C22D24" w:rsidRPr="00C22D24" w:rsidRDefault="008218C9">
      <w:pPr>
        <w:rPr>
          <w:sz w:val="24"/>
        </w:rPr>
      </w:pPr>
      <w:r w:rsidRPr="00C22D24">
        <w:rPr>
          <w:b/>
          <w:noProof/>
        </w:rPr>
        <w:drawing>
          <wp:anchor distT="0" distB="0" distL="114300" distR="114300" simplePos="0" relativeHeight="251658240" behindDoc="1" locked="0" layoutInCell="1" allowOverlap="1" wp14:anchorId="66324DF6" wp14:editId="32E5BD2C">
            <wp:simplePos x="0" y="0"/>
            <wp:positionH relativeFrom="column">
              <wp:posOffset>-40005</wp:posOffset>
            </wp:positionH>
            <wp:positionV relativeFrom="paragraph">
              <wp:posOffset>730250</wp:posOffset>
            </wp:positionV>
            <wp:extent cx="1934845" cy="3677920"/>
            <wp:effectExtent l="0" t="0" r="8255" b="0"/>
            <wp:wrapThrough wrapText="bothSides">
              <wp:wrapPolygon edited="0">
                <wp:start x="2765" y="0"/>
                <wp:lineTo x="1276" y="112"/>
                <wp:lineTo x="0" y="895"/>
                <wp:lineTo x="0" y="20474"/>
                <wp:lineTo x="1063" y="21481"/>
                <wp:lineTo x="1914" y="21481"/>
                <wp:lineTo x="19778" y="21481"/>
                <wp:lineTo x="21479" y="21145"/>
                <wp:lineTo x="21479" y="224"/>
                <wp:lineTo x="19140" y="0"/>
                <wp:lineTo x="2765" y="0"/>
              </wp:wrapPolygon>
            </wp:wrapThrough>
            <wp:docPr id="1" name="Picture 1" descr="C:\Users\srubach\AppData\Local\Microsoft\Windows\Temporary Internet Files\Content.IE5\WH3B8ZE8\iPhone-5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rubach\AppData\Local\Microsoft\Windows\Temporary Internet Files\Content.IE5\WH3B8ZE8\iPhone-5[1]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4845" cy="367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218C9" w:rsidRDefault="008218C9">
      <w:pPr>
        <w:rPr>
          <w:sz w:val="24"/>
        </w:rPr>
      </w:pPr>
    </w:p>
    <w:tbl>
      <w:tblPr>
        <w:tblStyle w:val="TableGrid"/>
        <w:tblpPr w:leftFromText="180" w:rightFromText="180" w:vertAnchor="text" w:horzAnchor="margin" w:tblpY="6762"/>
        <w:tblOverlap w:val="never"/>
        <w:tblW w:w="3078" w:type="dxa"/>
        <w:tblLook w:val="04A0" w:firstRow="1" w:lastRow="0" w:firstColumn="1" w:lastColumn="0" w:noHBand="0" w:noVBand="1"/>
      </w:tblPr>
      <w:tblGrid>
        <w:gridCol w:w="3078"/>
      </w:tblGrid>
      <w:tr w:rsidR="007C0166" w:rsidTr="007C0166">
        <w:trPr>
          <w:trHeight w:val="863"/>
        </w:trPr>
        <w:tc>
          <w:tcPr>
            <w:tcW w:w="3078" w:type="dxa"/>
            <w:shd w:val="clear" w:color="auto" w:fill="000000" w:themeFill="text1"/>
            <w:vAlign w:val="center"/>
          </w:tcPr>
          <w:p w:rsidR="007C0166" w:rsidRDefault="007C0166" w:rsidP="007C0166">
            <w:pPr>
              <w:jc w:val="center"/>
              <w:rPr>
                <w:b/>
                <w:color w:val="FFFFFF" w:themeColor="background1"/>
                <w:sz w:val="40"/>
              </w:rPr>
            </w:pPr>
            <w:r>
              <w:rPr>
                <w:b/>
                <w:color w:val="FFFFFF" w:themeColor="background1"/>
                <w:sz w:val="40"/>
              </w:rPr>
              <w:t>Facebook</w:t>
            </w:r>
          </w:p>
          <w:p w:rsidR="007C0166" w:rsidRPr="00957BAA" w:rsidRDefault="007C0166" w:rsidP="007C0166">
            <w:pPr>
              <w:jc w:val="center"/>
              <w:rPr>
                <w:b/>
                <w:color w:val="FFFFFF" w:themeColor="background1"/>
                <w:sz w:val="20"/>
              </w:rPr>
            </w:pPr>
            <w:r w:rsidRPr="00957BAA">
              <w:rPr>
                <w:b/>
                <w:color w:val="FFFFFF" w:themeColor="background1"/>
                <w:sz w:val="16"/>
              </w:rPr>
              <w:t>(self-explanatory)</w:t>
            </w:r>
          </w:p>
        </w:tc>
      </w:tr>
      <w:tr w:rsidR="007C0166" w:rsidTr="007C0166">
        <w:trPr>
          <w:trHeight w:val="4268"/>
        </w:trPr>
        <w:tc>
          <w:tcPr>
            <w:tcW w:w="3078" w:type="dxa"/>
          </w:tcPr>
          <w:p w:rsidR="007C0166" w:rsidRDefault="007C0166" w:rsidP="007C0166">
            <w:pPr>
              <w:rPr>
                <w:b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814"/>
        <w:tblW w:w="0" w:type="auto"/>
        <w:tblLook w:val="04A0" w:firstRow="1" w:lastRow="0" w:firstColumn="1" w:lastColumn="0" w:noHBand="0" w:noVBand="1"/>
      </w:tblPr>
      <w:tblGrid>
        <w:gridCol w:w="3239"/>
      </w:tblGrid>
      <w:tr w:rsidR="00944FD9" w:rsidRPr="00C22D24" w:rsidTr="00944FD9">
        <w:trPr>
          <w:trHeight w:val="863"/>
        </w:trPr>
        <w:tc>
          <w:tcPr>
            <w:tcW w:w="3239" w:type="dxa"/>
            <w:shd w:val="clear" w:color="auto" w:fill="000000" w:themeFill="text1"/>
            <w:vAlign w:val="center"/>
          </w:tcPr>
          <w:p w:rsidR="00944FD9" w:rsidRDefault="00944FD9" w:rsidP="00944FD9">
            <w:pPr>
              <w:jc w:val="center"/>
              <w:rPr>
                <w:b/>
                <w:color w:val="FFFFFF" w:themeColor="background1"/>
                <w:sz w:val="40"/>
              </w:rPr>
            </w:pPr>
            <w:r w:rsidRPr="00C22D24">
              <w:rPr>
                <w:b/>
                <w:color w:val="FFFFFF" w:themeColor="background1"/>
                <w:sz w:val="40"/>
              </w:rPr>
              <w:t>Text Messages</w:t>
            </w:r>
          </w:p>
          <w:p w:rsidR="00944FD9" w:rsidRPr="00C22D24" w:rsidRDefault="00944FD9" w:rsidP="00944FD9">
            <w:pPr>
              <w:jc w:val="center"/>
              <w:rPr>
                <w:b/>
                <w:color w:val="FFFFFF" w:themeColor="background1"/>
                <w:sz w:val="52"/>
              </w:rPr>
            </w:pPr>
            <w:r w:rsidRPr="00957BAA">
              <w:rPr>
                <w:b/>
                <w:color w:val="FFFFFF" w:themeColor="background1"/>
                <w:sz w:val="16"/>
              </w:rPr>
              <w:t>(self-explanatory)</w:t>
            </w:r>
          </w:p>
        </w:tc>
      </w:tr>
      <w:tr w:rsidR="00944FD9" w:rsidRPr="00C22D24" w:rsidTr="00944FD9">
        <w:trPr>
          <w:trHeight w:val="7934"/>
        </w:trPr>
        <w:tc>
          <w:tcPr>
            <w:tcW w:w="3239" w:type="dxa"/>
          </w:tcPr>
          <w:p w:rsidR="00944FD9" w:rsidRPr="00C22D24" w:rsidRDefault="00944FD9" w:rsidP="00944FD9">
            <w:pPr>
              <w:rPr>
                <w:b/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g">
                  <w:drawing>
                    <wp:anchor distT="0" distB="0" distL="114300" distR="114300" simplePos="0" relativeHeight="251791360" behindDoc="0" locked="0" layoutInCell="1" allowOverlap="1" wp14:anchorId="79F91607" wp14:editId="63CEF923">
                      <wp:simplePos x="0" y="0"/>
                      <wp:positionH relativeFrom="column">
                        <wp:posOffset>5896</wp:posOffset>
                      </wp:positionH>
                      <wp:positionV relativeFrom="paragraph">
                        <wp:posOffset>14968</wp:posOffset>
                      </wp:positionV>
                      <wp:extent cx="1896534" cy="4800600"/>
                      <wp:effectExtent l="0" t="0" r="27940" b="209550"/>
                      <wp:wrapNone/>
                      <wp:docPr id="22" name="Group 2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96534" cy="4800600"/>
                                <a:chOff x="0" y="0"/>
                                <a:chExt cx="1683026" cy="2590327"/>
                              </a:xfrm>
                            </wpg:grpSpPr>
                            <wps:wsp>
                              <wps:cNvPr id="3" name="Rectangular Callout 3"/>
                              <wps:cNvSpPr/>
                              <wps:spPr>
                                <a:xfrm>
                                  <a:off x="21265" y="0"/>
                                  <a:ext cx="1661761" cy="314960"/>
                                </a:xfrm>
                                <a:prstGeom prst="wedgeRectCallout">
                                  <a:avLst>
                                    <a:gd name="adj1" fmla="val -47553"/>
                                    <a:gd name="adj2" fmla="val 80155"/>
                                  </a:avLst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944FD9" w:rsidRDefault="00944FD9" w:rsidP="00944FD9">
                                    <w:pPr>
                                      <w:jc w:val="center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" name="Rectangular Callout 5"/>
                              <wps:cNvSpPr/>
                              <wps:spPr>
                                <a:xfrm flipH="1">
                                  <a:off x="0" y="467832"/>
                                  <a:ext cx="1661160" cy="314960"/>
                                </a:xfrm>
                                <a:prstGeom prst="wedgeRectCallout">
                                  <a:avLst>
                                    <a:gd name="adj1" fmla="val -47553"/>
                                    <a:gd name="adj2" fmla="val 80155"/>
                                  </a:avLst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944FD9" w:rsidRDefault="00944FD9" w:rsidP="00944FD9">
                                    <w:pPr>
                                      <w:jc w:val="center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" name="Rectangular Callout 6"/>
                              <wps:cNvSpPr/>
                              <wps:spPr>
                                <a:xfrm>
                                  <a:off x="21265" y="914400"/>
                                  <a:ext cx="1661160" cy="314960"/>
                                </a:xfrm>
                                <a:prstGeom prst="wedgeRectCallout">
                                  <a:avLst>
                                    <a:gd name="adj1" fmla="val -47553"/>
                                    <a:gd name="adj2" fmla="val 80155"/>
                                  </a:avLst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944FD9" w:rsidRDefault="00944FD9" w:rsidP="00944FD9">
                                    <w:pPr>
                                      <w:jc w:val="center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" name="Rectangular Callout 7"/>
                              <wps:cNvSpPr/>
                              <wps:spPr>
                                <a:xfrm flipH="1">
                                  <a:off x="21265" y="1382232"/>
                                  <a:ext cx="1661160" cy="314960"/>
                                </a:xfrm>
                                <a:prstGeom prst="wedgeRectCallout">
                                  <a:avLst>
                                    <a:gd name="adj1" fmla="val -47553"/>
                                    <a:gd name="adj2" fmla="val 80155"/>
                                  </a:avLst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944FD9" w:rsidRDefault="00944FD9" w:rsidP="00944FD9">
                                    <w:pPr>
                                      <w:jc w:val="center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" name="Rectangular Callout 8"/>
                              <wps:cNvSpPr/>
                              <wps:spPr>
                                <a:xfrm>
                                  <a:off x="21265" y="1807535"/>
                                  <a:ext cx="1661160" cy="314960"/>
                                </a:xfrm>
                                <a:prstGeom prst="wedgeRectCallout">
                                  <a:avLst>
                                    <a:gd name="adj1" fmla="val -47553"/>
                                    <a:gd name="adj2" fmla="val 80155"/>
                                  </a:avLst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944FD9" w:rsidRDefault="00944FD9" w:rsidP="00944FD9">
                                    <w:pPr>
                                      <w:jc w:val="center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" name="Rectangular Callout 9"/>
                              <wps:cNvSpPr/>
                              <wps:spPr>
                                <a:xfrm flipH="1">
                                  <a:off x="21265" y="2275367"/>
                                  <a:ext cx="1661160" cy="314960"/>
                                </a:xfrm>
                                <a:prstGeom prst="wedgeRectCallout">
                                  <a:avLst>
                                    <a:gd name="adj1" fmla="val -47553"/>
                                    <a:gd name="adj2" fmla="val 80155"/>
                                  </a:avLst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944FD9" w:rsidRDefault="00944FD9" w:rsidP="00944FD9">
                                    <w:pPr>
                                      <w:jc w:val="center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22" o:spid="_x0000_s1027" style="position:absolute;margin-left:.45pt;margin-top:1.2pt;width:149.35pt;height:378pt;z-index:251791360;mso-width-relative:margin;mso-height-relative:margin" coordsize="16830,25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">
                      <v:shapetype id="_x0000_t61" coordsize="21600,21600" o:spt="61" adj="1350,25920" path="m,l0@8@12@24,0@9,,21600@6,21600@15@27@7,21600,21600,21600,21600@9@18@30,21600@8,21600,0@7,0@21@33@6,xe">
                        <v:stroke joinstyle="miter"/>
                        <v:formulas>
                          <v:f eqn="sum 10800 0 #0"/>
                          <v:f eqn="sum 10800 0 #1"/>
                          <v:f eqn="sum #0 0 #1"/>
                          <v:f eqn="sum @0 @1 0"/>
                          <v:f eqn="sum 21600 0 #0"/>
                          <v:f eqn="sum 21600 0 #1"/>
                          <v:f eqn="if @0 3600 12600"/>
                          <v:f eqn="if @0 9000 18000"/>
                          <v:f eqn="if @1 3600 12600"/>
                          <v:f eqn="if @1 9000 18000"/>
                          <v:f eqn="if @2 0 #0"/>
                          <v:f eqn="if @3 @10 0"/>
                          <v:f eqn="if #0 0 @11"/>
                          <v:f eqn="if @2 @6 #0"/>
                          <v:f eqn="if @3 @6 @13"/>
                          <v:f eqn="if @5 @6 @14"/>
                          <v:f eqn="if @2 #0 21600"/>
                          <v:f eqn="if @3 21600 @16"/>
                          <v:f eqn="if @4 21600 @17"/>
                          <v:f eqn="if @2 #0 @6"/>
                          <v:f eqn="if @3 @19 @6"/>
                          <v:f eqn="if #1 @6 @20"/>
                          <v:f eqn="if @2 @8 #1"/>
                          <v:f eqn="if @3 @22 @8"/>
                          <v:f eqn="if #0 @8 @23"/>
                          <v:f eqn="if @2 21600 #1"/>
                          <v:f eqn="if @3 21600 @25"/>
                          <v:f eqn="if @5 21600 @26"/>
                          <v:f eqn="if @2 #1 @8"/>
                          <v:f eqn="if @3 @8 @28"/>
                          <v:f eqn="if @4 @8 @29"/>
                          <v:f eqn="if @2 #1 0"/>
                          <v:f eqn="if @3 @31 0"/>
                          <v:f eqn="if #1 0 @32"/>
                          <v:f eqn="val #0"/>
                          <v:f eqn="val #1"/>
                        </v:formulas>
                        <v:path o:connecttype="custom" o:connectlocs="10800,0;0,10800;10800,21600;21600,10800;@34,@35"/>
                        <v:handles>
                          <v:h position="#0,#1"/>
                        </v:handles>
                      </v:shapetype>
                      <v:shape id="Rectangular Callout 3" o:spid="_x0000_s1028" type="#_x0000_t61" style="position:absolute;left:212;width:16618;height:314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GXl58MA&#10;AADaAAAADwAAAGRycy9kb3ducmV2LnhtbESPzW7CMBCE70h9B2sr9QZOqKBVioNafgTXpn2AVbxN&#10;0sbr1DZJeHuMhMRxNDPfaFbr0bSiJ+cbywrSWQKCuLS64UrB99d++grCB2SNrWVScCYP6/xhssJM&#10;24E/qS9CJSKEfYYK6hC6TEpf1mTQz2xHHL0f6wyGKF0ltcMhwk0r50mylAYbjgs1drSpqfwrTkZB&#10;Oz8sFv/9R1r1xe+w3ciX3XLvlHp6HN/fQAQawz18ax+1gme4Xok3QOY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GXl58MAAADaAAAADwAAAAAAAAAAAAAAAACYAgAAZHJzL2Rv&#10;d25yZXYueG1sUEsFBgAAAAAEAAQA9QAAAIgDAAAAAA==&#10;" adj="529,28113" fillcolor="white [3212]" strokecolor="black [3213]" strokeweight=".25pt">
                        <v:textbox>
                          <w:txbxContent>
                            <w:p w:rsidR="00944FD9" w:rsidRDefault="00944FD9" w:rsidP="00944FD9">
                              <w:pPr>
                                <w:jc w:val="center"/>
                              </w:pPr>
                            </w:p>
                          </w:txbxContent>
                        </v:textbox>
                      </v:shape>
                      <v:shape id="Rectangular Callout 5" o:spid="_x0000_s1029" type="#_x0000_t61" style="position:absolute;top:4678;width:16611;height:3149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1ejMQA&#10;AADaAAAADwAAAGRycy9kb3ducmV2LnhtbESPT2vCQBTE7wW/w/KE3upGQSvRNRRLIdBTrLQ9vmaf&#10;SWj2bchu/vnp3ULB4zAzv2H2yWhq0VPrKssKlosIBHFudcWFgvPH29MWhPPIGmvLpGAiB8lh9rDH&#10;WNuBM+pPvhABwi5GBaX3TSyly0sy6Ba2IQ7exbYGfZBtIXWLQ4CbWq6iaCMNVhwWSmzoWFL+e+qM&#10;guu3254/Nys5vaZ9h/b9+Stb/yj1OB9fdiA8jf4e/m+nWsEa/q6EGyAP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ydXozEAAAA2gAAAA8AAAAAAAAAAAAAAAAAmAIAAGRycy9k&#10;b3ducmV2LnhtbFBLBQYAAAAABAAEAPUAAACJAwAAAAA=&#10;" adj="529,28113" fillcolor="white [3212]" strokecolor="black [3213]" strokeweight=".25pt">
                        <v:textbox>
                          <w:txbxContent>
                            <w:p w:rsidR="00944FD9" w:rsidRDefault="00944FD9" w:rsidP="00944FD9">
                              <w:pPr>
                                <w:jc w:val="center"/>
                              </w:pPr>
                            </w:p>
                          </w:txbxContent>
                        </v:textbox>
                      </v:shape>
                      <v:shape id="Rectangular Callout 6" o:spid="_x0000_s1030" type="#_x0000_t61" style="position:absolute;left:212;top:9144;width:16612;height:314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JGf8IA&#10;AADaAAAADwAAAGRycy9kb3ducmV2LnhtbESPwW7CMBBE70j8g7WVegMHJFKU4kQFitprAx+wirdJ&#10;IF4H203Sv68rVepxNDNvNLtiMp0YyPnWsoLVMgFBXFndcq3gcj4ttiB8QNbYWSYF3+ShyOezHWba&#10;jvxBQxlqESHsM1TQhNBnUvqqIYN+aXvi6H1aZzBE6WqpHY4Rbjq5TpJUGmw5LjTY06Gh6lZ+GQXd&#10;+m2zuQ/7VT2U1/F4kE+v6ckp9fgwvTyDCDSF//Bf+10rSOH3SrwBMv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wEkZ/wgAAANoAAAAPAAAAAAAAAAAAAAAAAJgCAABkcnMvZG93&#10;bnJldi54bWxQSwUGAAAAAAQABAD1AAAAhwMAAAAA&#10;" adj="529,28113" fillcolor="white [3212]" strokecolor="black [3213]" strokeweight=".25pt">
                        <v:textbox>
                          <w:txbxContent>
                            <w:p w:rsidR="00944FD9" w:rsidRDefault="00944FD9" w:rsidP="00944FD9">
                              <w:pPr>
                                <w:jc w:val="center"/>
                              </w:pPr>
                            </w:p>
                          </w:txbxContent>
                        </v:textbox>
                      </v:shape>
                      <v:shape id="Rectangular Callout 7" o:spid="_x0000_s1031" type="#_x0000_t61" style="position:absolute;left:212;top:13822;width:16612;height:3149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NlYMQA&#10;AADaAAAADwAAAGRycy9kb3ducmV2LnhtbESPT2vCQBTE7wW/w/IKvdVNhUaJrqFYCoGeotJ6fGaf&#10;SWj2bciu+dNP3y0IHoeZ+Q2zSUfTiJ46V1tW8DKPQBAXVtdcKjgePp5XIJxH1thYJgUTOUi3s4cN&#10;JtoOnFO/96UIEHYJKqi8bxMpXVGRQTe3LXHwLrYz6IPsSqk7HALcNHIRRbE0WHNYqLClXUXFz/5q&#10;FPye3Or4FS/k9J71V7Sfy+/89azU0+P4tgbhafT38K2daQVL+L8SboDc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MDZWDEAAAA2gAAAA8AAAAAAAAAAAAAAAAAmAIAAGRycy9k&#10;b3ducmV2LnhtbFBLBQYAAAAABAAEAPUAAACJAwAAAAA=&#10;" adj="529,28113" fillcolor="white [3212]" strokecolor="black [3213]" strokeweight=".25pt">
                        <v:textbox>
                          <w:txbxContent>
                            <w:p w:rsidR="00944FD9" w:rsidRDefault="00944FD9" w:rsidP="00944FD9">
                              <w:pPr>
                                <w:jc w:val="center"/>
                              </w:pPr>
                            </w:p>
                          </w:txbxContent>
                        </v:textbox>
                      </v:shape>
                      <v:shape id="Rectangular Callout 8" o:spid="_x0000_s1032" type="#_x0000_t61" style="position:absolute;left:212;top:18075;width:16612;height:314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F3lr4A&#10;AADaAAAADwAAAGRycy9kb3ducmV2LnhtbERPS27CMBDdI3EHa5DYgQMStAoYBBRUtk05wCgekkA8&#10;DrabhNvjRSWWT++/3vamFi05X1lWMJsmIIhzqysuFFx+T5NPED4ga6wtk4InedhuhoM1ptp2/ENt&#10;FgoRQ9inqKAMoUml9HlJBv3UNsSRu1pnMEToCqkddjHc1HKeJEtpsOLYUGJDh5Lye/ZnFNTz78Xi&#10;0e5nRZvduq+D/DguT06p8ajfrUAE6sNb/O8+awVxa7wSb4DcvA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7Bd5a+AAAA2gAAAA8AAAAAAAAAAAAAAAAAmAIAAGRycy9kb3ducmV2&#10;LnhtbFBLBQYAAAAABAAEAPUAAACDAwAAAAA=&#10;" adj="529,28113" fillcolor="white [3212]" strokecolor="black [3213]" strokeweight=".25pt">
                        <v:textbox>
                          <w:txbxContent>
                            <w:p w:rsidR="00944FD9" w:rsidRDefault="00944FD9" w:rsidP="00944FD9">
                              <w:pPr>
                                <w:jc w:val="center"/>
                              </w:pPr>
                            </w:p>
                          </w:txbxContent>
                        </v:textbox>
                      </v:shape>
                      <v:shape id="Rectangular Callout 9" o:spid="_x0000_s1033" type="#_x0000_t61" style="position:absolute;left:212;top:22753;width:16612;height:315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BUicIA&#10;AADaAAAADwAAAGRycy9kb3ducmV2LnhtbESPT4vCMBTE74LfITzBm6YKulqNIoog7Mk/qMdn82yL&#10;zUtpYq376TcLCx6HmfkNM182phA1VS63rGDQj0AQJ1bnnCo4Hbe9CQjnkTUWlknBmxwsF+3WHGNt&#10;X7yn+uBTESDsYlSQeV/GUrokI4Oub0vi4N1tZdAHWaVSV/gKcFPIYRSNpcGcw0KGJa0zSh6Hp1Hw&#10;c3WT03k8lO/Nrn6i/f667Ec3pbqdZjUD4anxn/B/e6cVTOHvSrgBcvE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d0FSJwgAAANoAAAAPAAAAAAAAAAAAAAAAAJgCAABkcnMvZG93&#10;bnJldi54bWxQSwUGAAAAAAQABAD1AAAAhwMAAAAA&#10;" adj="529,28113" fillcolor="white [3212]" strokecolor="black [3213]" strokeweight=".25pt">
                        <v:textbox>
                          <w:txbxContent>
                            <w:p w:rsidR="00944FD9" w:rsidRDefault="00944FD9" w:rsidP="00944FD9">
                              <w:pPr>
                                <w:jc w:val="center"/>
                              </w:pP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</w:tbl>
    <w:p w:rsidR="008218C9" w:rsidRDefault="00944FD9">
      <w:pPr>
        <w:rPr>
          <w:sz w:val="24"/>
        </w:rPr>
      </w:pPr>
      <w:r>
        <w:rPr>
          <w:noProof/>
          <w:sz w:val="24"/>
        </w:rPr>
        <w:drawing>
          <wp:anchor distT="0" distB="0" distL="114300" distR="114300" simplePos="0" relativeHeight="251789312" behindDoc="1" locked="0" layoutInCell="1" allowOverlap="1" wp14:anchorId="06CFEB03" wp14:editId="71778C02">
            <wp:simplePos x="0" y="0"/>
            <wp:positionH relativeFrom="column">
              <wp:posOffset>2199640</wp:posOffset>
            </wp:positionH>
            <wp:positionV relativeFrom="paragraph">
              <wp:posOffset>4190365</wp:posOffset>
            </wp:positionV>
            <wp:extent cx="1744980" cy="1744980"/>
            <wp:effectExtent l="0" t="0" r="7620" b="7620"/>
            <wp:wrapThrough wrapText="bothSides">
              <wp:wrapPolygon edited="0">
                <wp:start x="3066" y="0"/>
                <wp:lineTo x="0" y="1415"/>
                <wp:lineTo x="0" y="19336"/>
                <wp:lineTo x="2594" y="21459"/>
                <wp:lineTo x="3066" y="21459"/>
                <wp:lineTo x="18393" y="21459"/>
                <wp:lineTo x="18865" y="21459"/>
                <wp:lineTo x="21459" y="19336"/>
                <wp:lineTo x="21459" y="1415"/>
                <wp:lineTo x="18393" y="0"/>
                <wp:lineTo x="3066" y="0"/>
              </wp:wrapPolygon>
            </wp:wrapThrough>
            <wp:docPr id="12" name="Picture 12" descr="C:\Users\srubach\AppData\Local\Microsoft\Windows\Temporary Internet Files\Content.IE5\FGCD21DH\Appstore-icon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rubach\AppData\Local\Microsoft\Windows\Temporary Internet Files\Content.IE5\FGCD21DH\Appstore-icon[1]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980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C0166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54C30261" wp14:editId="583F1330">
                <wp:simplePos x="0" y="0"/>
                <wp:positionH relativeFrom="column">
                  <wp:posOffset>2530150</wp:posOffset>
                </wp:positionH>
                <wp:positionV relativeFrom="paragraph">
                  <wp:posOffset>6725920</wp:posOffset>
                </wp:positionV>
                <wp:extent cx="3841750" cy="576580"/>
                <wp:effectExtent l="0" t="0" r="25400" b="139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1750" cy="576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4FD9" w:rsidRDefault="00944FD9">
                            <w:r>
                              <w:t>Cell phone owned by (character’s name)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4" type="#_x0000_t202" style="position:absolute;margin-left:199.2pt;margin-top:529.6pt;width:302.5pt;height:45.4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">
                <v:textbox>
                  <w:txbxContent>
                    <w:p w:rsidR="00944FD9" w:rsidRDefault="00944FD9">
                      <w:r>
                        <w:t>Cell phone owned by (character’s name):</w:t>
                      </w:r>
                    </w:p>
                  </w:txbxContent>
                </v:textbox>
              </v:shape>
            </w:pict>
          </mc:Fallback>
        </mc:AlternateContent>
      </w:r>
      <w:r w:rsidR="000E211C" w:rsidRPr="000E211C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61360A1" wp14:editId="406EE784">
                <wp:simplePos x="0" y="0"/>
                <wp:positionH relativeFrom="column">
                  <wp:posOffset>1925183</wp:posOffset>
                </wp:positionH>
                <wp:positionV relativeFrom="paragraph">
                  <wp:posOffset>917060</wp:posOffset>
                </wp:positionV>
                <wp:extent cx="2230394" cy="2655660"/>
                <wp:effectExtent l="0" t="0" r="17780" b="1143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0394" cy="2655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4FD9" w:rsidRDefault="00944FD9" w:rsidP="00957BAA">
                            <w:pPr>
                              <w:jc w:val="center"/>
                            </w:pPr>
                            <w:r>
                              <w:t>Explanation of Wallpa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5" type="#_x0000_t202" style="position:absolute;margin-left:151.6pt;margin-top:72.2pt;width:175.6pt;height:209.1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">
                <v:textbox>
                  <w:txbxContent>
                    <w:p w:rsidR="00944FD9" w:rsidRDefault="00944FD9" w:rsidP="00957BAA">
                      <w:pPr>
                        <w:jc w:val="center"/>
                      </w:pPr>
                      <w:r>
                        <w:t>Explanation of Wallpaper</w:t>
                      </w:r>
                    </w:p>
                  </w:txbxContent>
                </v:textbox>
              </v:shape>
            </w:pict>
          </mc:Fallback>
        </mc:AlternateContent>
      </w:r>
      <w:r w:rsidR="008218C9">
        <w:rPr>
          <w:sz w:val="24"/>
        </w:rPr>
        <w:br w:type="page"/>
      </w:r>
    </w:p>
    <w:tbl>
      <w:tblPr>
        <w:tblStyle w:val="TableGrid"/>
        <w:tblpPr w:leftFromText="180" w:rightFromText="180" w:vertAnchor="text" w:horzAnchor="margin" w:tblpY="481"/>
        <w:tblW w:w="0" w:type="auto"/>
        <w:tblLook w:val="04A0" w:firstRow="1" w:lastRow="0" w:firstColumn="1" w:lastColumn="0" w:noHBand="0" w:noVBand="1"/>
      </w:tblPr>
      <w:tblGrid>
        <w:gridCol w:w="2988"/>
        <w:gridCol w:w="270"/>
        <w:gridCol w:w="6750"/>
      </w:tblGrid>
      <w:tr w:rsidR="000E211C" w:rsidTr="000E211C">
        <w:trPr>
          <w:trHeight w:val="863"/>
        </w:trPr>
        <w:tc>
          <w:tcPr>
            <w:tcW w:w="2988" w:type="dxa"/>
            <w:shd w:val="clear" w:color="auto" w:fill="000000" w:themeFill="text1"/>
            <w:vAlign w:val="center"/>
          </w:tcPr>
          <w:p w:rsidR="000E211C" w:rsidRPr="00C22D24" w:rsidRDefault="000E211C" w:rsidP="008218C9">
            <w:pPr>
              <w:jc w:val="center"/>
              <w:rPr>
                <w:b/>
                <w:color w:val="FFFFFF" w:themeColor="background1"/>
                <w:sz w:val="40"/>
              </w:rPr>
            </w:pPr>
            <w:r>
              <w:rPr>
                <w:b/>
                <w:color w:val="FFFFFF" w:themeColor="background1"/>
                <w:sz w:val="40"/>
              </w:rPr>
              <w:t>Music</w:t>
            </w:r>
          </w:p>
        </w:tc>
        <w:tc>
          <w:tcPr>
            <w:tcW w:w="270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0E211C" w:rsidRDefault="000E211C" w:rsidP="008218C9">
            <w:pPr>
              <w:jc w:val="center"/>
              <w:rPr>
                <w:b/>
                <w:color w:val="FFFFFF" w:themeColor="background1"/>
                <w:sz w:val="40"/>
              </w:rPr>
            </w:pPr>
          </w:p>
        </w:tc>
        <w:tc>
          <w:tcPr>
            <w:tcW w:w="67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0E211C" w:rsidRPr="000E211C" w:rsidRDefault="000E211C" w:rsidP="000E211C">
            <w:pPr>
              <w:rPr>
                <w:color w:val="FFFFFF" w:themeColor="background1"/>
                <w:sz w:val="40"/>
              </w:rPr>
            </w:pPr>
            <w:r w:rsidRPr="000E211C">
              <w:rPr>
                <w:color w:val="000000" w:themeColor="text1"/>
                <w:sz w:val="28"/>
              </w:rPr>
              <w:t>Explanation of each song:</w:t>
            </w:r>
          </w:p>
        </w:tc>
      </w:tr>
      <w:tr w:rsidR="000E211C" w:rsidTr="000E211C">
        <w:trPr>
          <w:trHeight w:val="517"/>
        </w:trPr>
        <w:tc>
          <w:tcPr>
            <w:tcW w:w="2988" w:type="dxa"/>
          </w:tcPr>
          <w:p w:rsidR="000E211C" w:rsidRDefault="000E211C" w:rsidP="008218C9">
            <w:pPr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71628E89" wp14:editId="6D031248">
                      <wp:simplePos x="0" y="0"/>
                      <wp:positionH relativeFrom="column">
                        <wp:posOffset>1525442</wp:posOffset>
                      </wp:positionH>
                      <wp:positionV relativeFrom="paragraph">
                        <wp:posOffset>88265</wp:posOffset>
                      </wp:positionV>
                      <wp:extent cx="110250" cy="142103"/>
                      <wp:effectExtent l="19050" t="0" r="42545" b="10795"/>
                      <wp:wrapNone/>
                      <wp:docPr id="10" name="Chevron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0250" cy="142103"/>
                              </a:xfrm>
                              <a:prstGeom prst="chevron">
                                <a:avLst>
                                  <a:gd name="adj" fmla="val 37485"/>
                                </a:avLst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55" coordsize="21600,21600" o:spt="55" adj="16200" path="m@0,l,0@1,10800,,21600@0,21600,21600,10800xe">
                      <v:stroke joinstyle="miter"/>
                      <v:formulas>
                        <v:f eqn="val #0"/>
                        <v:f eqn="sum 21600 0 @0"/>
                        <v:f eqn="prod #0 1 2"/>
                      </v:formulas>
                      <v:path o:connecttype="custom" o:connectlocs="@2,0;@1,10800;@2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Chevron 10" o:spid="_x0000_s1026" type="#_x0000_t55" style="position:absolute;margin-left:120.1pt;margin-top:6.95pt;width:8.7pt;height:11.2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" adj="13503" fillcolor="white [3212]" strokecolor="black [3213]" strokeweight=".25pt"/>
                  </w:pict>
                </mc:Fallback>
              </mc:AlternateConten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:rsidR="000E211C" w:rsidRDefault="000E211C" w:rsidP="008218C9">
            <w:pPr>
              <w:rPr>
                <w:b/>
                <w:noProof/>
              </w:rPr>
            </w:pPr>
          </w:p>
        </w:tc>
        <w:tc>
          <w:tcPr>
            <w:tcW w:w="6750" w:type="dxa"/>
            <w:tcBorders>
              <w:top w:val="single" w:sz="4" w:space="0" w:color="auto"/>
            </w:tcBorders>
          </w:tcPr>
          <w:p w:rsidR="000E211C" w:rsidRDefault="000E211C" w:rsidP="008218C9">
            <w:pPr>
              <w:rPr>
                <w:b/>
                <w:noProof/>
              </w:rPr>
            </w:pPr>
          </w:p>
        </w:tc>
      </w:tr>
      <w:tr w:rsidR="000E211C" w:rsidTr="000E211C">
        <w:trPr>
          <w:trHeight w:val="517"/>
        </w:trPr>
        <w:tc>
          <w:tcPr>
            <w:tcW w:w="2988" w:type="dxa"/>
          </w:tcPr>
          <w:p w:rsidR="000E211C" w:rsidRDefault="000E211C" w:rsidP="008218C9">
            <w:pPr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035D619C" wp14:editId="3076581E">
                      <wp:simplePos x="0" y="0"/>
                      <wp:positionH relativeFrom="column">
                        <wp:posOffset>1531792</wp:posOffset>
                      </wp:positionH>
                      <wp:positionV relativeFrom="paragraph">
                        <wp:posOffset>85090</wp:posOffset>
                      </wp:positionV>
                      <wp:extent cx="110250" cy="142103"/>
                      <wp:effectExtent l="19050" t="0" r="42545" b="10795"/>
                      <wp:wrapNone/>
                      <wp:docPr id="13" name="Chevron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0250" cy="142103"/>
                              </a:xfrm>
                              <a:prstGeom prst="chevron">
                                <a:avLst>
                                  <a:gd name="adj" fmla="val 37485"/>
                                </a:avLst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hevron 13" o:spid="_x0000_s1026" type="#_x0000_t55" style="position:absolute;margin-left:120.6pt;margin-top:6.7pt;width:8.7pt;height:11.2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" adj="13503" fillcolor="white [3212]" strokecolor="black [3213]" strokeweight=".25pt"/>
                  </w:pict>
                </mc:Fallback>
              </mc:AlternateConten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:rsidR="000E211C" w:rsidRDefault="000E211C" w:rsidP="008218C9">
            <w:pPr>
              <w:rPr>
                <w:b/>
                <w:noProof/>
              </w:rPr>
            </w:pPr>
          </w:p>
        </w:tc>
        <w:tc>
          <w:tcPr>
            <w:tcW w:w="6750" w:type="dxa"/>
          </w:tcPr>
          <w:p w:rsidR="000E211C" w:rsidRDefault="000E211C" w:rsidP="008218C9">
            <w:pPr>
              <w:rPr>
                <w:b/>
                <w:noProof/>
              </w:rPr>
            </w:pPr>
          </w:p>
        </w:tc>
      </w:tr>
      <w:tr w:rsidR="000E211C" w:rsidTr="000E211C">
        <w:trPr>
          <w:trHeight w:val="517"/>
        </w:trPr>
        <w:tc>
          <w:tcPr>
            <w:tcW w:w="2988" w:type="dxa"/>
          </w:tcPr>
          <w:p w:rsidR="000E211C" w:rsidRDefault="000E211C" w:rsidP="008218C9">
            <w:pPr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39774B7C" wp14:editId="3097A366">
                      <wp:simplePos x="0" y="0"/>
                      <wp:positionH relativeFrom="column">
                        <wp:posOffset>1531792</wp:posOffset>
                      </wp:positionH>
                      <wp:positionV relativeFrom="paragraph">
                        <wp:posOffset>90170</wp:posOffset>
                      </wp:positionV>
                      <wp:extent cx="110250" cy="142103"/>
                      <wp:effectExtent l="19050" t="0" r="42545" b="10795"/>
                      <wp:wrapNone/>
                      <wp:docPr id="14" name="Chevron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0250" cy="142103"/>
                              </a:xfrm>
                              <a:prstGeom prst="chevron">
                                <a:avLst>
                                  <a:gd name="adj" fmla="val 37485"/>
                                </a:avLst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hevron 14" o:spid="_x0000_s1026" type="#_x0000_t55" style="position:absolute;margin-left:120.6pt;margin-top:7.1pt;width:8.7pt;height:11.2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" adj="13503" fillcolor="white [3212]" strokecolor="black [3213]" strokeweight=".25pt"/>
                  </w:pict>
                </mc:Fallback>
              </mc:AlternateConten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:rsidR="000E211C" w:rsidRDefault="000E211C" w:rsidP="008218C9">
            <w:pPr>
              <w:rPr>
                <w:b/>
                <w:noProof/>
              </w:rPr>
            </w:pPr>
          </w:p>
        </w:tc>
        <w:tc>
          <w:tcPr>
            <w:tcW w:w="6750" w:type="dxa"/>
          </w:tcPr>
          <w:p w:rsidR="000E211C" w:rsidRDefault="000E211C" w:rsidP="008218C9">
            <w:pPr>
              <w:rPr>
                <w:b/>
                <w:noProof/>
              </w:rPr>
            </w:pPr>
          </w:p>
        </w:tc>
      </w:tr>
      <w:tr w:rsidR="000E211C" w:rsidTr="00957BAA">
        <w:trPr>
          <w:trHeight w:val="517"/>
        </w:trPr>
        <w:tc>
          <w:tcPr>
            <w:tcW w:w="2988" w:type="dxa"/>
          </w:tcPr>
          <w:p w:rsidR="000E211C" w:rsidRDefault="000E211C" w:rsidP="008218C9">
            <w:pPr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2CFB6532" wp14:editId="4365FEF6">
                      <wp:simplePos x="0" y="0"/>
                      <wp:positionH relativeFrom="column">
                        <wp:posOffset>1520997</wp:posOffset>
                      </wp:positionH>
                      <wp:positionV relativeFrom="paragraph">
                        <wp:posOffset>99060</wp:posOffset>
                      </wp:positionV>
                      <wp:extent cx="110250" cy="142103"/>
                      <wp:effectExtent l="19050" t="0" r="42545" b="10795"/>
                      <wp:wrapNone/>
                      <wp:docPr id="15" name="Chevron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0250" cy="142103"/>
                              </a:xfrm>
                              <a:prstGeom prst="chevron">
                                <a:avLst>
                                  <a:gd name="adj" fmla="val 37485"/>
                                </a:avLst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hevron 15" o:spid="_x0000_s1026" type="#_x0000_t55" style="position:absolute;margin-left:119.75pt;margin-top:7.8pt;width:8.7pt;height:11.2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" adj="13503" fillcolor="white [3212]" strokecolor="black [3213]" strokeweight=".25pt"/>
                  </w:pict>
                </mc:Fallback>
              </mc:AlternateConten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:rsidR="000E211C" w:rsidRDefault="000E211C" w:rsidP="008218C9">
            <w:pPr>
              <w:rPr>
                <w:b/>
                <w:noProof/>
              </w:rPr>
            </w:pPr>
          </w:p>
        </w:tc>
        <w:tc>
          <w:tcPr>
            <w:tcW w:w="6750" w:type="dxa"/>
            <w:tcBorders>
              <w:bottom w:val="single" w:sz="4" w:space="0" w:color="auto"/>
            </w:tcBorders>
          </w:tcPr>
          <w:p w:rsidR="000E211C" w:rsidRDefault="000E211C" w:rsidP="008218C9">
            <w:pPr>
              <w:rPr>
                <w:b/>
                <w:noProof/>
              </w:rPr>
            </w:pPr>
          </w:p>
        </w:tc>
      </w:tr>
      <w:tr w:rsidR="000E211C" w:rsidTr="00957BAA">
        <w:trPr>
          <w:trHeight w:val="517"/>
        </w:trPr>
        <w:tc>
          <w:tcPr>
            <w:tcW w:w="2988" w:type="dxa"/>
            <w:tcBorders>
              <w:bottom w:val="single" w:sz="4" w:space="0" w:color="auto"/>
            </w:tcBorders>
          </w:tcPr>
          <w:p w:rsidR="000E211C" w:rsidRDefault="000E211C" w:rsidP="008218C9">
            <w:pPr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3AF30E5E" wp14:editId="197AEE50">
                      <wp:simplePos x="0" y="0"/>
                      <wp:positionH relativeFrom="column">
                        <wp:posOffset>1526712</wp:posOffset>
                      </wp:positionH>
                      <wp:positionV relativeFrom="paragraph">
                        <wp:posOffset>102235</wp:posOffset>
                      </wp:positionV>
                      <wp:extent cx="109855" cy="141605"/>
                      <wp:effectExtent l="19050" t="0" r="42545" b="10795"/>
                      <wp:wrapNone/>
                      <wp:docPr id="16" name="Chevron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9855" cy="141605"/>
                              </a:xfrm>
                              <a:prstGeom prst="chevron">
                                <a:avLst>
                                  <a:gd name="adj" fmla="val 37485"/>
                                </a:avLst>
                              </a:prstGeom>
                              <a:solidFill>
                                <a:schemeClr val="bg1"/>
                              </a:solidFill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hevron 16" o:spid="_x0000_s1026" type="#_x0000_t55" style="position:absolute;margin-left:120.2pt;margin-top:8.05pt;width:8.65pt;height:11.1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" adj="13503" fillcolor="white [3212]" strokecolor="black [3213]" strokeweight=".25pt"/>
                  </w:pict>
                </mc:Fallback>
              </mc:AlternateConten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:rsidR="000E211C" w:rsidRDefault="000E211C" w:rsidP="008218C9">
            <w:pPr>
              <w:rPr>
                <w:b/>
                <w:noProof/>
              </w:rPr>
            </w:pPr>
          </w:p>
        </w:tc>
        <w:tc>
          <w:tcPr>
            <w:tcW w:w="6750" w:type="dxa"/>
            <w:tcBorders>
              <w:bottom w:val="single" w:sz="4" w:space="0" w:color="auto"/>
            </w:tcBorders>
          </w:tcPr>
          <w:p w:rsidR="000E211C" w:rsidRDefault="000E211C" w:rsidP="008218C9">
            <w:pPr>
              <w:rPr>
                <w:b/>
                <w:noProof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4799"/>
        <w:tblW w:w="0" w:type="auto"/>
        <w:tblLook w:val="04A0" w:firstRow="1" w:lastRow="0" w:firstColumn="1" w:lastColumn="0" w:noHBand="0" w:noVBand="1"/>
      </w:tblPr>
      <w:tblGrid>
        <w:gridCol w:w="2987"/>
        <w:gridCol w:w="271"/>
        <w:gridCol w:w="2250"/>
        <w:gridCol w:w="2250"/>
        <w:gridCol w:w="2250"/>
      </w:tblGrid>
      <w:tr w:rsidR="000E211C" w:rsidTr="00957BAA">
        <w:trPr>
          <w:trHeight w:val="863"/>
        </w:trPr>
        <w:tc>
          <w:tcPr>
            <w:tcW w:w="2987" w:type="dxa"/>
            <w:tcBorders>
              <w:top w:val="single" w:sz="4" w:space="0" w:color="auto"/>
            </w:tcBorders>
            <w:shd w:val="clear" w:color="auto" w:fill="000000" w:themeFill="text1"/>
            <w:vAlign w:val="center"/>
          </w:tcPr>
          <w:p w:rsidR="000E211C" w:rsidRPr="00C22D24" w:rsidRDefault="000E211C" w:rsidP="00957BAA">
            <w:pPr>
              <w:jc w:val="center"/>
              <w:rPr>
                <w:b/>
                <w:color w:val="FFFFFF" w:themeColor="background1"/>
                <w:sz w:val="40"/>
              </w:rPr>
            </w:pPr>
            <w:r>
              <w:rPr>
                <w:b/>
                <w:color w:val="FFFFFF" w:themeColor="background1"/>
                <w:sz w:val="40"/>
              </w:rPr>
              <w:t>Apps</w:t>
            </w:r>
          </w:p>
        </w:tc>
        <w:tc>
          <w:tcPr>
            <w:tcW w:w="271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:rsidR="000E211C" w:rsidRDefault="000E211C" w:rsidP="00957BAA">
            <w:pPr>
              <w:jc w:val="center"/>
              <w:rPr>
                <w:b/>
                <w:color w:val="FFFFFF" w:themeColor="background1"/>
                <w:sz w:val="40"/>
              </w:rPr>
            </w:pPr>
          </w:p>
        </w:tc>
        <w:tc>
          <w:tcPr>
            <w:tcW w:w="6750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:rsidR="000E211C" w:rsidRPr="00957BAA" w:rsidRDefault="00957BAA" w:rsidP="00957BAA">
            <w:pPr>
              <w:rPr>
                <w:color w:val="000000" w:themeColor="text1"/>
                <w:sz w:val="28"/>
              </w:rPr>
            </w:pPr>
            <w:r>
              <w:rPr>
                <w:color w:val="000000" w:themeColor="text1"/>
                <w:sz w:val="28"/>
              </w:rPr>
              <w:t>Explanation for each App</w:t>
            </w:r>
          </w:p>
        </w:tc>
      </w:tr>
      <w:tr w:rsidR="00957BAA" w:rsidTr="00957BAA">
        <w:trPr>
          <w:trHeight w:val="1109"/>
        </w:trPr>
        <w:tc>
          <w:tcPr>
            <w:tcW w:w="2987" w:type="dxa"/>
            <w:vMerge w:val="restart"/>
          </w:tcPr>
          <w:p w:rsidR="00957BAA" w:rsidRDefault="00957BAA" w:rsidP="00957BAA">
            <w:pPr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2144" behindDoc="0" locked="0" layoutInCell="1" allowOverlap="1" wp14:anchorId="4CAEBF93" wp14:editId="66F83601">
                      <wp:simplePos x="0" y="0"/>
                      <wp:positionH relativeFrom="column">
                        <wp:posOffset>1231265</wp:posOffset>
                      </wp:positionH>
                      <wp:positionV relativeFrom="paragraph">
                        <wp:posOffset>76663</wp:posOffset>
                      </wp:positionV>
                      <wp:extent cx="487680" cy="469265"/>
                      <wp:effectExtent l="0" t="0" r="26670" b="26035"/>
                      <wp:wrapNone/>
                      <wp:docPr id="20" name="Rounded 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7680" cy="46926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id="Rounded Rectangle 20" o:spid="_x0000_s1026" style="position:absolute;margin-left:96.95pt;margin-top:6.05pt;width:38.4pt;height:36.95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" fillcolor="white [3212]" strokecolor="black [3213]" strokeweight=".5pt"/>
                  </w:pict>
                </mc:Fallback>
              </mc:AlternateContent>
            </w: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0096" behindDoc="0" locked="0" layoutInCell="1" allowOverlap="1" wp14:anchorId="1D876318" wp14:editId="6DF151A7">
                      <wp:simplePos x="0" y="0"/>
                      <wp:positionH relativeFrom="column">
                        <wp:posOffset>604520</wp:posOffset>
                      </wp:positionH>
                      <wp:positionV relativeFrom="paragraph">
                        <wp:posOffset>67773</wp:posOffset>
                      </wp:positionV>
                      <wp:extent cx="487680" cy="469265"/>
                      <wp:effectExtent l="0" t="0" r="26670" b="26035"/>
                      <wp:wrapNone/>
                      <wp:docPr id="18" name="Rounded 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7680" cy="46926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id="Rounded Rectangle 18" o:spid="_x0000_s1026" style="position:absolute;margin-left:47.6pt;margin-top:5.35pt;width:38.4pt;height:36.95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" fillcolor="white [3212]" strokecolor="black [3213]" strokeweight=".5pt"/>
                  </w:pict>
                </mc:Fallback>
              </mc:AlternateContent>
            </w: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allowOverlap="1" wp14:anchorId="5DD66DE0" wp14:editId="06420E1C">
                      <wp:simplePos x="0" y="0"/>
                      <wp:positionH relativeFrom="column">
                        <wp:posOffset>1209350</wp:posOffset>
                      </wp:positionH>
                      <wp:positionV relativeFrom="paragraph">
                        <wp:posOffset>861060</wp:posOffset>
                      </wp:positionV>
                      <wp:extent cx="488092" cy="469557"/>
                      <wp:effectExtent l="0" t="0" r="26670" b="26035"/>
                      <wp:wrapNone/>
                      <wp:docPr id="23" name="Rounded 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8092" cy="469557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id="Rounded Rectangle 23" o:spid="_x0000_s1026" style="position:absolute;margin-left:95.2pt;margin-top:67.8pt;width:38.45pt;height:36.95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" fillcolor="white [3212]" strokecolor="black [3213]" strokeweight=".5pt"/>
                  </w:pict>
                </mc:Fallback>
              </mc:AlternateContent>
            </w: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 wp14:anchorId="2F23F295" wp14:editId="111E10A1">
                      <wp:simplePos x="0" y="0"/>
                      <wp:positionH relativeFrom="column">
                        <wp:posOffset>606425</wp:posOffset>
                      </wp:positionH>
                      <wp:positionV relativeFrom="paragraph">
                        <wp:posOffset>866775</wp:posOffset>
                      </wp:positionV>
                      <wp:extent cx="487680" cy="469265"/>
                      <wp:effectExtent l="0" t="0" r="26670" b="26035"/>
                      <wp:wrapNone/>
                      <wp:docPr id="21" name="Rounded 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7680" cy="46926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id="Rounded Rectangle 21" o:spid="_x0000_s1026" style="position:absolute;margin-left:47.75pt;margin-top:68.25pt;width:38.4pt;height:36.95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" fillcolor="white [3212]" strokecolor="black [3213]" strokeweight=".5pt"/>
                  </w:pict>
                </mc:Fallback>
              </mc:AlternateContent>
            </w: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4970A370" wp14:editId="013AED50">
                      <wp:simplePos x="0" y="0"/>
                      <wp:positionH relativeFrom="column">
                        <wp:posOffset>5405</wp:posOffset>
                      </wp:positionH>
                      <wp:positionV relativeFrom="paragraph">
                        <wp:posOffset>59055</wp:posOffset>
                      </wp:positionV>
                      <wp:extent cx="487680" cy="469265"/>
                      <wp:effectExtent l="0" t="0" r="26670" b="26035"/>
                      <wp:wrapNone/>
                      <wp:docPr id="17" name="Rounded 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7680" cy="46926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id="Rounded Rectangle 17" o:spid="_x0000_s1026" style="position:absolute;margin-left:.45pt;margin-top:4.65pt;width:38.4pt;height:36.95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" fillcolor="white [3212]" strokecolor="black [3213]" strokeweight=".5pt"/>
                  </w:pict>
                </mc:Fallback>
              </mc:AlternateContent>
            </w: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1AC55B33" wp14:editId="2048776A">
                      <wp:simplePos x="0" y="0"/>
                      <wp:positionH relativeFrom="column">
                        <wp:posOffset>15875</wp:posOffset>
                      </wp:positionH>
                      <wp:positionV relativeFrom="paragraph">
                        <wp:posOffset>863600</wp:posOffset>
                      </wp:positionV>
                      <wp:extent cx="487680" cy="469265"/>
                      <wp:effectExtent l="0" t="0" r="26670" b="26035"/>
                      <wp:wrapNone/>
                      <wp:docPr id="19" name="Rounded 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7680" cy="46926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id="Rounded Rectangle 19" o:spid="_x0000_s1026" style="position:absolute;margin-left:1.25pt;margin-top:68pt;width:38.4pt;height:36.95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" fillcolor="white [3212]" strokecolor="black [3213]" strokeweight=".5pt"/>
                  </w:pict>
                </mc:Fallback>
              </mc:AlternateContent>
            </w:r>
          </w:p>
        </w:tc>
        <w:tc>
          <w:tcPr>
            <w:tcW w:w="271" w:type="dxa"/>
            <w:vMerge w:val="restart"/>
            <w:tcBorders>
              <w:top w:val="nil"/>
            </w:tcBorders>
          </w:tcPr>
          <w:p w:rsidR="00957BAA" w:rsidRDefault="00957BAA" w:rsidP="00957BAA">
            <w:pPr>
              <w:rPr>
                <w:b/>
                <w:noProof/>
              </w:rPr>
            </w:pPr>
          </w:p>
        </w:tc>
        <w:tc>
          <w:tcPr>
            <w:tcW w:w="2250" w:type="dxa"/>
          </w:tcPr>
          <w:p w:rsidR="00957BAA" w:rsidRDefault="00957BAA" w:rsidP="00957BAA">
            <w:pPr>
              <w:rPr>
                <w:b/>
                <w:noProof/>
              </w:rPr>
            </w:pPr>
          </w:p>
        </w:tc>
        <w:tc>
          <w:tcPr>
            <w:tcW w:w="2250" w:type="dxa"/>
          </w:tcPr>
          <w:p w:rsidR="00957BAA" w:rsidRDefault="00957BAA" w:rsidP="00957BAA">
            <w:pPr>
              <w:rPr>
                <w:b/>
                <w:noProof/>
              </w:rPr>
            </w:pPr>
          </w:p>
        </w:tc>
        <w:tc>
          <w:tcPr>
            <w:tcW w:w="2250" w:type="dxa"/>
          </w:tcPr>
          <w:p w:rsidR="00957BAA" w:rsidRDefault="00957BAA" w:rsidP="00957BAA">
            <w:pPr>
              <w:rPr>
                <w:b/>
                <w:noProof/>
              </w:rPr>
            </w:pPr>
          </w:p>
        </w:tc>
      </w:tr>
      <w:tr w:rsidR="00957BAA" w:rsidTr="00957BAA">
        <w:trPr>
          <w:trHeight w:val="1109"/>
        </w:trPr>
        <w:tc>
          <w:tcPr>
            <w:tcW w:w="2987" w:type="dxa"/>
            <w:vMerge/>
          </w:tcPr>
          <w:p w:rsidR="00957BAA" w:rsidRDefault="00957BAA" w:rsidP="00957BAA">
            <w:pPr>
              <w:rPr>
                <w:b/>
                <w:noProof/>
              </w:rPr>
            </w:pPr>
          </w:p>
        </w:tc>
        <w:tc>
          <w:tcPr>
            <w:tcW w:w="271" w:type="dxa"/>
            <w:vMerge/>
            <w:tcBorders>
              <w:bottom w:val="nil"/>
            </w:tcBorders>
          </w:tcPr>
          <w:p w:rsidR="00957BAA" w:rsidRDefault="00957BAA" w:rsidP="00957BAA">
            <w:pPr>
              <w:rPr>
                <w:b/>
                <w:noProof/>
              </w:rPr>
            </w:pPr>
          </w:p>
        </w:tc>
        <w:tc>
          <w:tcPr>
            <w:tcW w:w="2250" w:type="dxa"/>
          </w:tcPr>
          <w:p w:rsidR="00957BAA" w:rsidRDefault="00957BAA" w:rsidP="00957BAA">
            <w:pPr>
              <w:rPr>
                <w:b/>
                <w:noProof/>
              </w:rPr>
            </w:pPr>
          </w:p>
        </w:tc>
        <w:tc>
          <w:tcPr>
            <w:tcW w:w="2250" w:type="dxa"/>
          </w:tcPr>
          <w:p w:rsidR="00957BAA" w:rsidRDefault="00957BAA" w:rsidP="00957BAA">
            <w:pPr>
              <w:rPr>
                <w:b/>
                <w:noProof/>
              </w:rPr>
            </w:pPr>
          </w:p>
        </w:tc>
        <w:tc>
          <w:tcPr>
            <w:tcW w:w="2250" w:type="dxa"/>
          </w:tcPr>
          <w:p w:rsidR="00957BAA" w:rsidRDefault="00957BAA" w:rsidP="00957BAA">
            <w:pPr>
              <w:rPr>
                <w:b/>
                <w:noProof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8744"/>
        <w:tblW w:w="10008" w:type="dxa"/>
        <w:tblLook w:val="04A0" w:firstRow="1" w:lastRow="0" w:firstColumn="1" w:lastColumn="0" w:noHBand="0" w:noVBand="1"/>
      </w:tblPr>
      <w:tblGrid>
        <w:gridCol w:w="2988"/>
        <w:gridCol w:w="270"/>
        <w:gridCol w:w="6750"/>
      </w:tblGrid>
      <w:tr w:rsidR="000E211C" w:rsidTr="000E211C">
        <w:trPr>
          <w:trHeight w:val="863"/>
        </w:trPr>
        <w:tc>
          <w:tcPr>
            <w:tcW w:w="2988" w:type="dxa"/>
            <w:tcBorders>
              <w:bottom w:val="dotted" w:sz="4" w:space="0" w:color="auto"/>
            </w:tcBorders>
            <w:shd w:val="clear" w:color="auto" w:fill="000000" w:themeFill="text1"/>
            <w:vAlign w:val="center"/>
          </w:tcPr>
          <w:p w:rsidR="000E211C" w:rsidRPr="00C22D24" w:rsidRDefault="000E211C" w:rsidP="000E211C">
            <w:pPr>
              <w:jc w:val="center"/>
              <w:rPr>
                <w:b/>
                <w:color w:val="FFFFFF" w:themeColor="background1"/>
                <w:sz w:val="40"/>
              </w:rPr>
            </w:pPr>
            <w:r w:rsidRPr="00C22D24">
              <w:rPr>
                <w:b/>
                <w:color w:val="FFFFFF" w:themeColor="background1"/>
                <w:sz w:val="40"/>
              </w:rPr>
              <w:t>Contacts</w:t>
            </w:r>
          </w:p>
        </w:tc>
        <w:tc>
          <w:tcPr>
            <w:tcW w:w="270" w:type="dxa"/>
            <w:tcBorders>
              <w:top w:val="nil"/>
              <w:bottom w:val="nil"/>
              <w:right w:val="nil"/>
            </w:tcBorders>
          </w:tcPr>
          <w:p w:rsidR="000E211C" w:rsidRPr="000E211C" w:rsidRDefault="000E211C" w:rsidP="000E211C">
            <w:pPr>
              <w:jc w:val="center"/>
              <w:rPr>
                <w:color w:val="FFFFFF" w:themeColor="background1"/>
                <w:sz w:val="40"/>
              </w:rPr>
            </w:pP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211C" w:rsidRPr="000E211C" w:rsidRDefault="00957BAA" w:rsidP="00957BAA">
            <w:pPr>
              <w:rPr>
                <w:color w:val="FFFFFF" w:themeColor="background1"/>
                <w:sz w:val="40"/>
              </w:rPr>
            </w:pPr>
            <w:r>
              <w:rPr>
                <w:color w:val="000000" w:themeColor="text1"/>
                <w:sz w:val="28"/>
              </w:rPr>
              <w:t xml:space="preserve">Explanation of </w:t>
            </w:r>
            <w:r w:rsidR="000E211C" w:rsidRPr="000E211C">
              <w:rPr>
                <w:color w:val="000000" w:themeColor="text1"/>
                <w:sz w:val="28"/>
              </w:rPr>
              <w:t xml:space="preserve">each </w:t>
            </w:r>
            <w:r>
              <w:rPr>
                <w:color w:val="000000" w:themeColor="text1"/>
                <w:sz w:val="28"/>
              </w:rPr>
              <w:t>C</w:t>
            </w:r>
            <w:r w:rsidR="000E211C" w:rsidRPr="000E211C">
              <w:rPr>
                <w:color w:val="000000" w:themeColor="text1"/>
                <w:sz w:val="28"/>
              </w:rPr>
              <w:t>ontact</w:t>
            </w:r>
          </w:p>
        </w:tc>
      </w:tr>
      <w:tr w:rsidR="000E211C" w:rsidTr="00944FD9">
        <w:trPr>
          <w:trHeight w:val="506"/>
        </w:trPr>
        <w:tc>
          <w:tcPr>
            <w:tcW w:w="2988" w:type="dxa"/>
            <w:tcBorders>
              <w:top w:val="dotted" w:sz="4" w:space="0" w:color="auto"/>
              <w:bottom w:val="dotted" w:sz="4" w:space="0" w:color="auto"/>
            </w:tcBorders>
          </w:tcPr>
          <w:p w:rsidR="000E211C" w:rsidRDefault="000E211C" w:rsidP="000E211C">
            <w:pPr>
              <w:rPr>
                <w:b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0E211C" w:rsidRDefault="000E211C" w:rsidP="000E211C">
            <w:pPr>
              <w:rPr>
                <w:b/>
                <w:noProof/>
              </w:rPr>
            </w:pPr>
          </w:p>
        </w:tc>
        <w:tc>
          <w:tcPr>
            <w:tcW w:w="6750" w:type="dxa"/>
          </w:tcPr>
          <w:p w:rsidR="000E211C" w:rsidRDefault="000E211C" w:rsidP="000E211C">
            <w:pPr>
              <w:rPr>
                <w:b/>
                <w:noProof/>
              </w:rPr>
            </w:pPr>
          </w:p>
        </w:tc>
      </w:tr>
      <w:tr w:rsidR="000E211C" w:rsidTr="00944FD9">
        <w:trPr>
          <w:trHeight w:val="506"/>
        </w:trPr>
        <w:tc>
          <w:tcPr>
            <w:tcW w:w="2988" w:type="dxa"/>
            <w:tcBorders>
              <w:top w:val="dotted" w:sz="4" w:space="0" w:color="auto"/>
              <w:bottom w:val="dotted" w:sz="4" w:space="0" w:color="auto"/>
            </w:tcBorders>
          </w:tcPr>
          <w:p w:rsidR="000E211C" w:rsidRDefault="000E211C" w:rsidP="000E211C">
            <w:pPr>
              <w:rPr>
                <w:b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0E211C" w:rsidRDefault="000E211C" w:rsidP="000E211C">
            <w:pPr>
              <w:rPr>
                <w:b/>
                <w:noProof/>
              </w:rPr>
            </w:pPr>
          </w:p>
        </w:tc>
        <w:tc>
          <w:tcPr>
            <w:tcW w:w="6750" w:type="dxa"/>
          </w:tcPr>
          <w:p w:rsidR="000E211C" w:rsidRDefault="000E211C" w:rsidP="000E211C">
            <w:pPr>
              <w:rPr>
                <w:b/>
                <w:noProof/>
              </w:rPr>
            </w:pPr>
          </w:p>
        </w:tc>
      </w:tr>
      <w:tr w:rsidR="000E211C" w:rsidTr="00944FD9">
        <w:trPr>
          <w:trHeight w:val="506"/>
        </w:trPr>
        <w:tc>
          <w:tcPr>
            <w:tcW w:w="2988" w:type="dxa"/>
            <w:tcBorders>
              <w:top w:val="dotted" w:sz="4" w:space="0" w:color="auto"/>
              <w:bottom w:val="dotted" w:sz="4" w:space="0" w:color="auto"/>
            </w:tcBorders>
          </w:tcPr>
          <w:p w:rsidR="000E211C" w:rsidRDefault="000E211C" w:rsidP="000E211C">
            <w:pPr>
              <w:rPr>
                <w:b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0E211C" w:rsidRDefault="000E211C" w:rsidP="000E211C">
            <w:pPr>
              <w:rPr>
                <w:b/>
                <w:noProof/>
              </w:rPr>
            </w:pPr>
          </w:p>
        </w:tc>
        <w:tc>
          <w:tcPr>
            <w:tcW w:w="6750" w:type="dxa"/>
          </w:tcPr>
          <w:p w:rsidR="000E211C" w:rsidRDefault="000E211C" w:rsidP="000E211C">
            <w:pPr>
              <w:rPr>
                <w:b/>
                <w:noProof/>
              </w:rPr>
            </w:pPr>
          </w:p>
        </w:tc>
      </w:tr>
      <w:tr w:rsidR="000E211C" w:rsidTr="00944FD9">
        <w:trPr>
          <w:trHeight w:val="506"/>
        </w:trPr>
        <w:tc>
          <w:tcPr>
            <w:tcW w:w="2988" w:type="dxa"/>
            <w:tcBorders>
              <w:top w:val="dotted" w:sz="4" w:space="0" w:color="auto"/>
              <w:bottom w:val="dotted" w:sz="4" w:space="0" w:color="auto"/>
            </w:tcBorders>
          </w:tcPr>
          <w:p w:rsidR="000E211C" w:rsidRDefault="000E211C" w:rsidP="000E211C">
            <w:pPr>
              <w:rPr>
                <w:b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0E211C" w:rsidRDefault="000E211C" w:rsidP="000E211C">
            <w:pPr>
              <w:rPr>
                <w:b/>
                <w:noProof/>
              </w:rPr>
            </w:pPr>
          </w:p>
        </w:tc>
        <w:tc>
          <w:tcPr>
            <w:tcW w:w="6750" w:type="dxa"/>
          </w:tcPr>
          <w:p w:rsidR="000E211C" w:rsidRDefault="000E211C" w:rsidP="000E211C">
            <w:pPr>
              <w:rPr>
                <w:b/>
                <w:noProof/>
              </w:rPr>
            </w:pPr>
          </w:p>
        </w:tc>
      </w:tr>
      <w:tr w:rsidR="000E211C" w:rsidTr="00944FD9">
        <w:trPr>
          <w:trHeight w:val="506"/>
        </w:trPr>
        <w:tc>
          <w:tcPr>
            <w:tcW w:w="2988" w:type="dxa"/>
            <w:tcBorders>
              <w:top w:val="dotted" w:sz="4" w:space="0" w:color="auto"/>
              <w:bottom w:val="dotted" w:sz="4" w:space="0" w:color="auto"/>
            </w:tcBorders>
          </w:tcPr>
          <w:p w:rsidR="000E211C" w:rsidRDefault="000E211C" w:rsidP="000E211C">
            <w:pPr>
              <w:rPr>
                <w:b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0E211C" w:rsidRDefault="000E211C" w:rsidP="000E211C">
            <w:pPr>
              <w:rPr>
                <w:b/>
                <w:noProof/>
              </w:rPr>
            </w:pPr>
          </w:p>
        </w:tc>
        <w:tc>
          <w:tcPr>
            <w:tcW w:w="6750" w:type="dxa"/>
          </w:tcPr>
          <w:p w:rsidR="000E211C" w:rsidRDefault="000E211C" w:rsidP="000E211C">
            <w:pPr>
              <w:rPr>
                <w:b/>
                <w:noProof/>
              </w:rPr>
            </w:pPr>
          </w:p>
        </w:tc>
      </w:tr>
      <w:tr w:rsidR="000E211C" w:rsidTr="00944FD9">
        <w:trPr>
          <w:trHeight w:val="506"/>
        </w:trPr>
        <w:tc>
          <w:tcPr>
            <w:tcW w:w="2988" w:type="dxa"/>
            <w:tcBorders>
              <w:top w:val="dotted" w:sz="4" w:space="0" w:color="auto"/>
            </w:tcBorders>
          </w:tcPr>
          <w:p w:rsidR="000E211C" w:rsidRDefault="000E211C" w:rsidP="000E211C">
            <w:pPr>
              <w:rPr>
                <w:b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0E211C" w:rsidRDefault="000E211C" w:rsidP="000E211C">
            <w:pPr>
              <w:rPr>
                <w:b/>
              </w:rPr>
            </w:pPr>
          </w:p>
        </w:tc>
        <w:tc>
          <w:tcPr>
            <w:tcW w:w="6750" w:type="dxa"/>
            <w:tcBorders>
              <w:top w:val="dotted" w:sz="4" w:space="0" w:color="auto"/>
            </w:tcBorders>
          </w:tcPr>
          <w:p w:rsidR="000E211C" w:rsidRDefault="000E211C" w:rsidP="000E211C">
            <w:pPr>
              <w:rPr>
                <w:b/>
              </w:rPr>
            </w:pPr>
          </w:p>
        </w:tc>
      </w:tr>
    </w:tbl>
    <w:p w:rsidR="00373B4F" w:rsidRPr="00C22D24" w:rsidRDefault="00373B4F">
      <w:pPr>
        <w:rPr>
          <w:sz w:val="24"/>
        </w:rPr>
      </w:pPr>
      <w:bookmarkStart w:id="0" w:name="_GoBack"/>
      <w:bookmarkEnd w:id="0"/>
    </w:p>
    <w:sectPr w:rsidR="00373B4F" w:rsidRPr="00C22D24" w:rsidSect="008218C9">
      <w:headerReference w:type="first" r:id="rId10"/>
      <w:pgSz w:w="12240" w:h="15840"/>
      <w:pgMar w:top="720" w:right="1152" w:bottom="72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44FD9" w:rsidRDefault="00944FD9" w:rsidP="00C22D24">
      <w:r>
        <w:separator/>
      </w:r>
    </w:p>
  </w:endnote>
  <w:endnote w:type="continuationSeparator" w:id="0">
    <w:p w:rsidR="00944FD9" w:rsidRDefault="00944FD9" w:rsidP="00C22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44FD9" w:rsidRDefault="00944FD9" w:rsidP="00C22D24">
      <w:r>
        <w:separator/>
      </w:r>
    </w:p>
  </w:footnote>
  <w:footnote w:type="continuationSeparator" w:id="0">
    <w:p w:rsidR="00944FD9" w:rsidRDefault="00944FD9" w:rsidP="00C22D2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44FD9" w:rsidRDefault="00944FD9" w:rsidP="008218C9">
    <w:pPr>
      <w:spacing w:line="360" w:lineRule="auto"/>
    </w:pPr>
    <w:r>
      <w:t>Character Cell Phone</w:t>
    </w:r>
    <w:r>
      <w:tab/>
    </w:r>
    <w:r>
      <w:tab/>
    </w:r>
  </w:p>
  <w:p w:rsidR="00944FD9" w:rsidRPr="00C50F45" w:rsidRDefault="00944FD9" w:rsidP="008218C9">
    <w:pPr>
      <w:spacing w:line="360" w:lineRule="auto"/>
      <w:rPr>
        <w:sz w:val="18"/>
        <w:szCs w:val="20"/>
      </w:rPr>
    </w:pPr>
    <w:r>
      <w:rPr>
        <w:sz w:val="18"/>
        <w:szCs w:val="20"/>
      </w:rPr>
      <w:t xml:space="preserve">Name: _________________________________________ </w:t>
    </w:r>
    <w:r w:rsidRPr="00C50F45">
      <w:rPr>
        <w:sz w:val="18"/>
        <w:szCs w:val="20"/>
      </w:rPr>
      <w:t>Homeroom</w:t>
    </w:r>
    <w:proofErr w:type="gramStart"/>
    <w:r>
      <w:rPr>
        <w:sz w:val="18"/>
        <w:szCs w:val="20"/>
      </w:rPr>
      <w:t>:_</w:t>
    </w:r>
    <w:proofErr w:type="gramEnd"/>
    <w:r>
      <w:rPr>
        <w:sz w:val="18"/>
        <w:szCs w:val="20"/>
      </w:rPr>
      <w:t xml:space="preserve">______ </w:t>
    </w:r>
    <w:r w:rsidRPr="00C50F45">
      <w:rPr>
        <w:sz w:val="18"/>
        <w:szCs w:val="20"/>
      </w:rPr>
      <w:t>Book Talk Date</w:t>
    </w:r>
    <w:r>
      <w:rPr>
        <w:sz w:val="18"/>
        <w:szCs w:val="20"/>
      </w:rPr>
      <w:t>: ________________________________</w:t>
    </w:r>
  </w:p>
  <w:p w:rsidR="00944FD9" w:rsidRPr="008218C9" w:rsidRDefault="00944FD9" w:rsidP="008218C9">
    <w:pPr>
      <w:spacing w:line="360" w:lineRule="auto"/>
      <w:rPr>
        <w:sz w:val="18"/>
        <w:szCs w:val="20"/>
      </w:rPr>
    </w:pPr>
    <w:r w:rsidRPr="00C50F45">
      <w:rPr>
        <w:sz w:val="18"/>
        <w:szCs w:val="20"/>
      </w:rPr>
      <w:t>Title of Book</w:t>
    </w:r>
    <w:r>
      <w:rPr>
        <w:sz w:val="18"/>
        <w:szCs w:val="20"/>
      </w:rPr>
      <w:t xml:space="preserve">: _______________________________________________ </w:t>
    </w:r>
    <w:r w:rsidRPr="00C50F45">
      <w:rPr>
        <w:sz w:val="18"/>
        <w:szCs w:val="20"/>
      </w:rPr>
      <w:t>Author of Book</w:t>
    </w:r>
    <w:r>
      <w:rPr>
        <w:sz w:val="18"/>
        <w:szCs w:val="20"/>
      </w:rPr>
      <w:t>: ______________________________________</w:t>
    </w:r>
  </w:p>
  <w:p w:rsidR="00944FD9" w:rsidRDefault="00944FD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3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DYwNDY3N7S0tDBU0lEKTi0uzszPAykwrgUAKIRbOiwAAAA="/>
  </w:docVars>
  <w:rsids>
    <w:rsidRoot w:val="00C22D24"/>
    <w:rsid w:val="00012655"/>
    <w:rsid w:val="00014732"/>
    <w:rsid w:val="000E211C"/>
    <w:rsid w:val="00373B4F"/>
    <w:rsid w:val="00732121"/>
    <w:rsid w:val="007C0166"/>
    <w:rsid w:val="008218C9"/>
    <w:rsid w:val="00944FD9"/>
    <w:rsid w:val="00957BAA"/>
    <w:rsid w:val="009F5040"/>
    <w:rsid w:val="00A33348"/>
    <w:rsid w:val="00C22D24"/>
    <w:rsid w:val="00D61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2D24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22D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D2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22D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D24"/>
  </w:style>
  <w:style w:type="paragraph" w:styleId="Footer">
    <w:name w:val="footer"/>
    <w:basedOn w:val="Normal"/>
    <w:link w:val="FooterChar"/>
    <w:uiPriority w:val="99"/>
    <w:unhideWhenUsed/>
    <w:rsid w:val="00C22D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D24"/>
  </w:style>
  <w:style w:type="character" w:customStyle="1" w:styleId="Heading1Char">
    <w:name w:val="Heading 1 Char"/>
    <w:basedOn w:val="DefaultParagraphFont"/>
    <w:link w:val="Heading1"/>
    <w:uiPriority w:val="9"/>
    <w:rsid w:val="00C22D2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table" w:styleId="TableGrid">
    <w:name w:val="Table Grid"/>
    <w:basedOn w:val="TableNormal"/>
    <w:uiPriority w:val="59"/>
    <w:rsid w:val="00C22D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2D24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22D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D2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22D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D24"/>
  </w:style>
  <w:style w:type="paragraph" w:styleId="Footer">
    <w:name w:val="footer"/>
    <w:basedOn w:val="Normal"/>
    <w:link w:val="FooterChar"/>
    <w:uiPriority w:val="99"/>
    <w:unhideWhenUsed/>
    <w:rsid w:val="00C22D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D24"/>
  </w:style>
  <w:style w:type="character" w:customStyle="1" w:styleId="Heading1Char">
    <w:name w:val="Heading 1 Char"/>
    <w:basedOn w:val="DefaultParagraphFont"/>
    <w:link w:val="Heading1"/>
    <w:uiPriority w:val="9"/>
    <w:rsid w:val="00C22D2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table" w:styleId="TableGrid">
    <w:name w:val="Table Grid"/>
    <w:basedOn w:val="TableNormal"/>
    <w:uiPriority w:val="59"/>
    <w:rsid w:val="00C22D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7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eeleville High School</Company>
  <LinksUpToDate>false</LinksUpToDate>
  <CharactersWithSpaces>2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ubach</dc:creator>
  <cp:lastModifiedBy>srubach</cp:lastModifiedBy>
  <cp:revision>3</cp:revision>
  <dcterms:created xsi:type="dcterms:W3CDTF">2016-05-10T16:34:00Z</dcterms:created>
  <dcterms:modified xsi:type="dcterms:W3CDTF">2016-05-10T16:36:00Z</dcterms:modified>
</cp:coreProperties>
</file>